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33fc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cc170e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7d5de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01:16:39Z</dcterms:created>
  <dcterms:modified xsi:type="dcterms:W3CDTF">2021-12-28T01:16:39Z</dcterms:modified>
</cp:coreProperties>
</file>